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4c0634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8f7c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baa8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50Z</dcterms:created>
  <dcterms:modified xsi:type="dcterms:W3CDTF">2016-08-30T07:11:50Z</dcterms:modified>
</cp:coreProperties>
</file>